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1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A class has a function display(), interface(in java8) has default function display() with default body. when a child class extends class and implements interface -&gt; which display() will come to child class??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2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write a program for string API functions.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split(" ") and other sting functions in 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presentaion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 slides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3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write a program to replace spaces with %20 (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url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> formation)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e.g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>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String =&gt; "ab cd de" , replace all space with %20 =&gt; ab%20cd%20de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4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write a program to display first repeatable character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e.g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>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String =&gt; "apple" , first repeatable character =&gt; p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bookmarkStart w:id="0" w:name="_GoBack"/>
      <w:bookmarkEnd w:id="0"/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5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write a program to check whether one string is rotation of other string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String s1 = "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abcde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>", s2 = "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cdeab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" , 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boolean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rotaition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>(s1,s2) =&gt; true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6: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3632D">
        <w:rPr>
          <w:rFonts w:ascii="Arial" w:eastAsia="Times New Roman" w:hAnsi="Arial" w:cs="Arial"/>
          <w:color w:val="222222"/>
          <w:sz w:val="19"/>
          <w:szCs w:val="19"/>
        </w:rPr>
        <w:t>write a program to check whether a string is an anagram of second string</w:t>
      </w:r>
    </w:p>
    <w:p w:rsidR="0093632D" w:rsidRPr="0093632D" w:rsidRDefault="0093632D" w:rsidP="0093632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Motherinlaw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 &lt;=&gt; 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WomanHitler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  , </w:t>
      </w:r>
      <w:proofErr w:type="spellStart"/>
      <w:r w:rsidRPr="0093632D">
        <w:rPr>
          <w:rFonts w:ascii="Arial" w:eastAsia="Times New Roman" w:hAnsi="Arial" w:cs="Arial"/>
          <w:color w:val="222222"/>
          <w:sz w:val="19"/>
          <w:szCs w:val="19"/>
        </w:rPr>
        <w:t>boolean</w:t>
      </w:r>
      <w:proofErr w:type="spellEnd"/>
      <w:r w:rsidRPr="0093632D">
        <w:rPr>
          <w:rFonts w:ascii="Arial" w:eastAsia="Times New Roman" w:hAnsi="Arial" w:cs="Arial"/>
          <w:color w:val="222222"/>
          <w:sz w:val="19"/>
          <w:szCs w:val="19"/>
        </w:rPr>
        <w:t xml:space="preserve"> anagram(s1,s2) =&gt; true</w:t>
      </w:r>
    </w:p>
    <w:p w:rsidR="00171E9A" w:rsidRDefault="00782957"/>
    <w:sectPr w:rsidR="00171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sTA2NTcyMLM0tTBX0lEKTi0uzszPAykwrAUAkyDBfCwAAAA="/>
  </w:docVars>
  <w:rsids>
    <w:rsidRoot w:val="0093632D"/>
    <w:rsid w:val="001254D5"/>
    <w:rsid w:val="003B7CB8"/>
    <w:rsid w:val="00782957"/>
    <w:rsid w:val="00876848"/>
    <w:rsid w:val="0093632D"/>
    <w:rsid w:val="00D32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9A9DB8-2F4A-4E65-B82E-FF9BB094C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09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1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6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15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46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82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80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ldesai</dc:creator>
  <cp:keywords/>
  <dc:description/>
  <cp:lastModifiedBy>harshildesai</cp:lastModifiedBy>
  <cp:revision>2</cp:revision>
  <dcterms:created xsi:type="dcterms:W3CDTF">2017-09-13T03:54:00Z</dcterms:created>
  <dcterms:modified xsi:type="dcterms:W3CDTF">2017-09-13T03:54:00Z</dcterms:modified>
</cp:coreProperties>
</file>